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!-- Generated by Aspose.Words for Java 20.11.0 -->
  <w:body>
    <w:p w:rsidR="0018450D">
      <w:r>
        <w:t xml:space="preserve">People easily confuse the concepts of virtualization and </w:t>
      </w:r>
      <w:r w:rsidRPr="0018450D">
        <w:rPr>
          <w:highlight w:val="yellow"/>
        </w:rPr>
        <w:t>cloud computing</w:t>
      </w:r>
      <w:r>
        <w:t xml:space="preserve"> because both refer to making the right environment from an abstract view. However, there is a thin line of difference between the two terms. </w:t>
      </w:r>
    </w:p>
    <w:p w:rsidR="0018450D" w:rsidP="0018450D">
      <w:pPr>
        <w:pStyle w:val="Heading2"/>
      </w:pPr>
      <w:r>
        <w:t>Difference between cloud and virtualization</w:t>
      </w:r>
    </w:p>
    <w:p w:rsidR="0018450D" w:rsidP="0018450D">
      <w:r>
        <w:t xml:space="preserve"> In simpler terms, virtualization is a technology, while </w:t>
      </w:r>
      <w:r w:rsidRPr="0018450D">
        <w:rPr>
          <w:highlight w:val="yellow"/>
        </w:rPr>
        <w:t>cloud computing</w:t>
      </w:r>
      <w:r>
        <w:t xml:space="preserve"> is a methodology. However, on a broader scope, you can draw a comparison between </w:t>
      </w:r>
      <w:r w:rsidRPr="0018450D">
        <w:rPr>
          <w:highlight w:val="yellow"/>
        </w:rPr>
        <w:t>cloud computing</w:t>
      </w:r>
      <w:r>
        <w:t xml:space="preserve"> and virtualization in the following terms:</w:t>
      </w:r>
    </w:p>
    <w:p w:rsidR="00691063" w:rsidP="00691063">
      <w:pPr>
        <w:pStyle w:val="Heading3"/>
      </w:pPr>
      <w:r>
        <w:t>Purpose</w:t>
      </w:r>
    </w:p>
    <w:p w:rsidR="00691063" w:rsidP="00691063">
      <w:pPr>
        <w:pStyle w:val="Heading4"/>
      </w:pPr>
      <w:r>
        <w:t xml:space="preserve">Virtualization: </w:t>
      </w:r>
    </w:p>
    <w:p w:rsidR="00691063" w:rsidP="00691063">
      <w:r>
        <w:t xml:space="preserve"> </w:t>
      </w:r>
      <w:r>
        <w:t>Its purpose is to create multiple environments from a single physical hardware system. The hypervisor connects directly to the hardware and splits the system into unique and secure environments known as virtual machines.</w:t>
      </w:r>
    </w:p>
    <w:p w:rsidR="00334A50" w:rsidP="00334A50">
      <w:pPr>
        <w:pStyle w:val="Heading4"/>
      </w:pPr>
      <w:r>
        <w:t>Cloud:</w:t>
      </w:r>
    </w:p>
    <w:p w:rsidR="00334A50" w:rsidP="00334A50">
      <w:r>
        <w:t>The vital purpose is to automate and pool virtual resources for the users on their demand through self-service portals. It is supported by automatic scaling and dynamic resource allocation.</w:t>
      </w:r>
    </w:p>
    <w:p w:rsidR="00334A50" w:rsidP="00334A50">
      <w:pPr>
        <w:pStyle w:val="Heading3"/>
      </w:pPr>
      <w:r>
        <w:t>Use</w:t>
      </w:r>
    </w:p>
    <w:p w:rsidR="00334A50" w:rsidP="00334A50">
      <w:pPr>
        <w:pStyle w:val="Heading4"/>
      </w:pPr>
      <w:r>
        <w:t>Virtualization:</w:t>
      </w:r>
    </w:p>
    <w:p w:rsidR="00334A50" w:rsidRPr="00334A50" w:rsidP="00334A50">
      <w:r>
        <w:t>It delivers packaged resources to specific users who use it for a particular purpose. The hypervisor is responsible for managing the resources appropriately. It is his job to separate the resources from hardware and then package and distribute them as required.</w:t>
      </w:r>
    </w:p>
    <w:p w:rsidR="00691063" w:rsidP="00691063">
      <w:pPr>
        <w:pStyle w:val="Heading4"/>
      </w:pPr>
      <w:r>
        <w:t>Cloud:</w:t>
      </w:r>
    </w:p>
    <w:p w:rsidR="00465E6B" w:rsidP="00691063">
      <w:r>
        <w:t>The main use</w:t>
      </w:r>
      <w:r w:rsidR="00691063">
        <w:t xml:space="preserve"> of </w:t>
      </w:r>
      <w:r w:rsidRPr="00691063" w:rsidR="00691063">
        <w:rPr>
          <w:highlight w:val="yellow"/>
        </w:rPr>
        <w:t>cloud computing</w:t>
      </w:r>
      <w:r w:rsidR="00691063">
        <w:t xml:space="preserve"> is to deliver variable resources to a group of users, which can be used for various purposes. It is a set of principles and approaches which delivers computer networks and other resources to the user on their demand.   </w:t>
      </w:r>
    </w:p>
    <w:p w:rsidR="00334A50" w:rsidP="00334A50">
      <w:pPr>
        <w:pStyle w:val="Heading3"/>
      </w:pPr>
      <w:r>
        <w:t>Cost</w:t>
      </w:r>
    </w:p>
    <w:p w:rsidR="00334A50" w:rsidP="00E515A8">
      <w:pPr>
        <w:pStyle w:val="Heading4"/>
      </w:pPr>
      <w:r>
        <w:t>Virtualization:</w:t>
      </w:r>
    </w:p>
    <w:p w:rsidR="00E515A8" w:rsidP="00E515A8">
      <w:r>
        <w:t>It a high capital expenditure but has low operating expenses. Thus, if you invest in it once, it can operate on low expenses in the future as it requires less maintenance.</w:t>
      </w:r>
    </w:p>
    <w:p w:rsidR="00E515A8" w:rsidP="00E515A8">
      <w:pPr>
        <w:pStyle w:val="Heading4"/>
      </w:pPr>
      <w:r>
        <w:t>Cloud:</w:t>
      </w:r>
    </w:p>
    <w:p w:rsidR="00E515A8" w:rsidRPr="00E515A8" w:rsidP="00E515A8">
      <w:r>
        <w:t>There are two types of cloud: private cloud and public cloud; both vary in cost. A private cloud has high capital expenditure and low operating expenses, just like virtualization. However, a public cloud has low capital expenditures and high operating expenses.</w:t>
      </w:r>
    </w:p>
    <w:p w:rsidR="00334A50" w:rsidP="00334A50">
      <w:pPr>
        <w:pStyle w:val="Heading2"/>
      </w:pPr>
      <w:r>
        <w:t>Other minor differences</w:t>
      </w:r>
    </w:p>
    <w:p w:rsidR="00334A50" w:rsidP="00334A50">
      <w:r>
        <w:t xml:space="preserve">Some other small key things differentiate between </w:t>
      </w:r>
      <w:r w:rsidRPr="00334A50">
        <w:rPr>
          <w:highlight w:val="yellow"/>
        </w:rPr>
        <w:t>cloud computing</w:t>
      </w:r>
      <w:r>
        <w:t xml:space="preserve"> and virtualization. </w:t>
      </w:r>
    </w:p>
    <w:p w:rsidR="00334A50" w:rsidP="00334A50">
      <w:pPr>
        <w:pStyle w:val="Heading3"/>
      </w:pPr>
      <w:r>
        <w:t>Configuration</w:t>
      </w:r>
    </w:p>
    <w:p w:rsidR="00334A50" w:rsidP="00334A50">
      <w:r>
        <w:t xml:space="preserve"> Virtualization is image-based, whereas cloud is template-based.</w:t>
      </w:r>
    </w:p>
    <w:p w:rsidR="00334A50" w:rsidP="00334A50">
      <w:pPr>
        <w:pStyle w:val="Heading3"/>
      </w:pPr>
      <w:r>
        <w:t>Lifespan</w:t>
      </w:r>
    </w:p>
    <w:p w:rsidR="00334A50" w:rsidP="00334A50">
      <w:r>
        <w:t xml:space="preserve">Virtualization has longer life as compared to </w:t>
      </w:r>
      <w:r w:rsidRPr="00334A50">
        <w:rPr>
          <w:highlight w:val="yellow"/>
        </w:rPr>
        <w:t>cloud computing</w:t>
      </w:r>
      <w:r>
        <w:t>. Virtualization lasts years (long-term); on the other hand, the cloud is short-term and can only last from hours to months.</w:t>
      </w:r>
    </w:p>
    <w:p w:rsidR="00334A50" w:rsidP="00334A50">
      <w:pPr>
        <w:pStyle w:val="Heading3"/>
      </w:pPr>
      <w:r>
        <w:t>Scalability</w:t>
      </w:r>
    </w:p>
    <w:p w:rsidR="00334A50" w:rsidP="00334A50">
      <w:r>
        <w:t>Virtualization is scale-up, whereas cloud is scale-out.</w:t>
      </w:r>
    </w:p>
    <w:p w:rsidR="00334A50" w:rsidP="00334A50">
      <w:pPr>
        <w:pStyle w:val="Heading3"/>
      </w:pPr>
      <w:r>
        <w:t>Workload</w:t>
      </w:r>
    </w:p>
    <w:p w:rsidR="00334A50" w:rsidP="00334A50">
      <w:r>
        <w:t>Virtualization</w:t>
      </w:r>
      <w:r w:rsidRPr="00334A50">
        <w:t xml:space="preserve"> </w:t>
      </w:r>
      <w:r>
        <w:t>is s</w:t>
      </w:r>
      <w:r w:rsidRPr="00334A50">
        <w:t>tateful</w:t>
      </w:r>
      <w:r>
        <w:t xml:space="preserve">, whereas cloud is stateless. </w:t>
      </w:r>
      <w:r w:rsidRPr="00334A50">
        <w:t xml:space="preserve"> </w:t>
      </w:r>
    </w:p>
    <w:p w:rsidR="00334A50" w:rsidP="00334A50">
      <w:pPr>
        <w:pStyle w:val="Heading3"/>
      </w:pPr>
      <w:r>
        <w:t>Tenancy</w:t>
      </w:r>
    </w:p>
    <w:p w:rsidR="00334A50" w:rsidP="00334A50">
      <w:r>
        <w:t xml:space="preserve">Virtualization has a single tenant; on the other hand, the cloud has multiple tenants. </w:t>
      </w:r>
    </w:p>
    <w:p w:rsidR="00E515A8" w:rsidP="00E515A8">
      <w:pPr>
        <w:pStyle w:val="Heading2"/>
      </w:pPr>
      <w:r>
        <w:t>Conclusion</w:t>
      </w:r>
    </w:p>
    <w:p w:rsidR="00E515A8" w:rsidRPr="00E515A8" w:rsidP="00E515A8">
      <w:r>
        <w:t xml:space="preserve">If you thought that virtualization and </w:t>
      </w:r>
      <w:r w:rsidRPr="00E515A8">
        <w:rPr>
          <w:highlight w:val="yellow"/>
        </w:rPr>
        <w:t>cloud computing</w:t>
      </w:r>
      <w:r>
        <w:t xml:space="preserve"> are identical, then wipe away your thoughts now because both stand as two different things. </w:t>
      </w:r>
    </w:p>
    <w:sectPr w:rsidSect="00465E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rsids>
    <w:rsidRoot w:val="0018450D"/>
    <w:rsid w:val="0018450D"/>
    <w:rsid w:val="00334A50"/>
    <w:rsid w:val="00465E6B"/>
    <w:rsid w:val="00691063"/>
    <w:rsid w:val="00E515A8"/>
  </w:rsids>
  <w:docVars>
    <w:docVar w:name="__Grammarly_42___1" w:val="H4sIAAAAAAAEAKtWcslP9kxRslIyNDYyNTEysTQ1tLQ0MTM3tjRS0lEKTi0uzszPAykwrAUAxhs/By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65E6B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50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106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9106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9106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8450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1063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691063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691063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3</cp:revision>
  <dcterms:created xsi:type="dcterms:W3CDTF">2021-01-04T15:58:00Z</dcterms:created>
  <dcterms:modified xsi:type="dcterms:W3CDTF">2021-01-04T16:24:00Z</dcterms:modified>
</cp:coreProperties>
</file>